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C6A2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97EBC">
        <w:rPr>
          <w:rFonts w:ascii="Consolas" w:hAnsi="Consolas" w:cs="Consolas"/>
          <w:color w:val="0000FF"/>
          <w:sz w:val="19"/>
          <w:szCs w:val="19"/>
          <w:highlight w:val="yellow"/>
        </w:rPr>
        <w:t>namespace</w:t>
      </w:r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>ClinicAppointmentApp</w:t>
      </w:r>
      <w:proofErr w:type="spellEnd"/>
    </w:p>
    <w:p w14:paraId="08826B1D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53E97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anageUser</w:t>
      </w:r>
      <w:proofErr w:type="spellEnd"/>
    </w:p>
    <w:p w14:paraId="442F467A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4AF998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User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User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A19667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13B66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egisterUs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493DB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4D2A84C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s user a doctor (Y/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8F324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typ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0883F8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FB1729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type)</w:t>
      </w:r>
    </w:p>
    <w:p w14:paraId="5CB43AF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945E82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Y"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59E6CC6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us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octor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63D18F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0F2708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N"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1FD3AD8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us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atien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B40C33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444CE4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2EAB4EA5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Invalid Entry. User registered as 'Patient'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CF4CE47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us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atien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69A7ECA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FFEF51A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730DF1F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084C98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user.GetUserDat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E6F688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3096F3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FB591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splayUs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496446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3CA732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user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8B0ED0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680CB35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125AF87" w14:textId="26442286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EED368A" w14:textId="0D520708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</w:p>
    <w:p w14:paraId="631038A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97EBC">
        <w:rPr>
          <w:rFonts w:ascii="Consolas" w:hAnsi="Consolas" w:cs="Consolas"/>
          <w:color w:val="0000FF"/>
          <w:sz w:val="19"/>
          <w:szCs w:val="19"/>
          <w:highlight w:val="yellow"/>
        </w:rPr>
        <w:t>namespace</w:t>
      </w:r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>ClinicModelsLibrary</w:t>
      </w:r>
      <w:proofErr w:type="spellEnd"/>
    </w:p>
    <w:p w14:paraId="005B7B27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0903805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997EBC">
        <w:rPr>
          <w:rFonts w:ascii="Consolas" w:hAnsi="Consolas" w:cs="Consolas"/>
          <w:color w:val="2B91AF"/>
          <w:sz w:val="19"/>
          <w:szCs w:val="19"/>
          <w:highlight w:val="yellow"/>
        </w:rPr>
        <w:t>User</w:t>
      </w:r>
    </w:p>
    <w:p w14:paraId="47C2022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8D8FDA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378738E5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nam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599E8B9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325D4CD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typ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0597DB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assword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4437C1D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15684C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Use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4EEEC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929E5A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14:paraId="575B664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870418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8FDD85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rtu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User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B321799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BC0321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nter us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D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74E1FE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B29C2E5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nt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name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26A1F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name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1201AE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nter date of birth (DD/MM/YYYY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7B412B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dob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23EBC63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BCE0DF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F9803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rtu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splayUserInf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0B87129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{</w:t>
      </w:r>
    </w:p>
    <w:p w14:paraId="0ED9E7B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Us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D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{}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{}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yp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{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name, type );</w:t>
      </w:r>
    </w:p>
    <w:p w14:paraId="589A5B2C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4A89A13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2BA4B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C5BDEB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B7B2C0D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s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D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ser_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name +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D.O.B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dob +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yp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type;</w:t>
      </w:r>
    </w:p>
    <w:p w14:paraId="6F55E36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D011FC3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EE4688B" w14:textId="213C18C4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98EE475" w14:textId="19DF1A66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</w:p>
    <w:p w14:paraId="0938A937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97EBC">
        <w:rPr>
          <w:rFonts w:ascii="Consolas" w:hAnsi="Consolas" w:cs="Consolas"/>
          <w:color w:val="0000FF"/>
          <w:sz w:val="19"/>
          <w:szCs w:val="19"/>
          <w:highlight w:val="yellow"/>
        </w:rPr>
        <w:t>namespace</w:t>
      </w:r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>ClinicModelsLibrary</w:t>
      </w:r>
      <w:proofErr w:type="spellEnd"/>
    </w:p>
    <w:p w14:paraId="5DC05B4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7798FE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997EBC">
        <w:rPr>
          <w:rFonts w:ascii="Consolas" w:hAnsi="Consolas" w:cs="Consolas"/>
          <w:color w:val="2B91AF"/>
          <w:sz w:val="19"/>
          <w:szCs w:val="19"/>
          <w:highlight w:val="yellow"/>
        </w:rPr>
        <w:t>Patient</w:t>
      </w:r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:</w:t>
      </w:r>
      <w:proofErr w:type="gramEnd"/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User</w:t>
      </w:r>
    </w:p>
    <w:p w14:paraId="4D9248BD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FFD60DC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marks;</w:t>
      </w:r>
      <w:proofErr w:type="gramEnd"/>
    </w:p>
    <w:p w14:paraId="3679CED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atus;</w:t>
      </w:r>
      <w:proofErr w:type="gramEnd"/>
    </w:p>
    <w:p w14:paraId="7A00A568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5D6736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Patient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F17052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12C5F0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type = </w:t>
      </w:r>
      <w:r>
        <w:rPr>
          <w:rFonts w:ascii="Consolas" w:hAnsi="Consolas" w:cs="Consolas"/>
          <w:color w:val="A31515"/>
          <w:sz w:val="19"/>
          <w:szCs w:val="19"/>
        </w:rPr>
        <w:t>"Patien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E45CD6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6E4F387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5F7FF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User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BCD09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09C057A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.GetUserDat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2C8B0F7C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nt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remarks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DDDCCC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remarks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104F79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nt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status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69BD9E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tatus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404A3E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111AFD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937E6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B662C0F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9B51D1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Remark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remarks +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Statu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status;</w:t>
      </w:r>
    </w:p>
    <w:p w14:paraId="34297C1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68AEAC1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F046FE2" w14:textId="24DFC845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812D130" w14:textId="44EFFB46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</w:p>
    <w:p w14:paraId="72C4DCA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97EBC">
        <w:rPr>
          <w:rFonts w:ascii="Consolas" w:hAnsi="Consolas" w:cs="Consolas"/>
          <w:color w:val="0000FF"/>
          <w:sz w:val="19"/>
          <w:szCs w:val="19"/>
          <w:highlight w:val="yellow"/>
        </w:rPr>
        <w:t>namespace</w:t>
      </w:r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</w:t>
      </w:r>
      <w:proofErr w:type="spellStart"/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>ClinicModelsLibrary</w:t>
      </w:r>
      <w:proofErr w:type="spellEnd"/>
    </w:p>
    <w:p w14:paraId="055282D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9710E4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997EBC">
        <w:rPr>
          <w:rFonts w:ascii="Consolas" w:hAnsi="Consolas" w:cs="Consolas"/>
          <w:color w:val="2B91AF"/>
          <w:sz w:val="19"/>
          <w:szCs w:val="19"/>
          <w:highlight w:val="yellow"/>
        </w:rPr>
        <w:t>Doctor</w:t>
      </w:r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:</w:t>
      </w:r>
      <w:proofErr w:type="gramEnd"/>
      <w:r w:rsidRPr="00997EBC">
        <w:rPr>
          <w:rFonts w:ascii="Consolas" w:hAnsi="Consolas" w:cs="Consolas"/>
          <w:color w:val="000000"/>
          <w:sz w:val="19"/>
          <w:szCs w:val="19"/>
          <w:highlight w:val="yellow"/>
        </w:rPr>
        <w:t xml:space="preserve"> User</w:t>
      </w:r>
    </w:p>
    <w:p w14:paraId="113C78E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7F80778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xperience;</w:t>
      </w:r>
      <w:proofErr w:type="gramEnd"/>
    </w:p>
    <w:p w14:paraId="61436B98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pecialty;</w:t>
      </w:r>
      <w:proofErr w:type="gramEnd"/>
    </w:p>
    <w:p w14:paraId="7283A0B9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B9D8BC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Doct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ABC842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D25CC0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type = </w:t>
      </w:r>
      <w:r>
        <w:rPr>
          <w:rFonts w:ascii="Consolas" w:hAnsi="Consolas" w:cs="Consolas"/>
          <w:color w:val="A31515"/>
          <w:sz w:val="19"/>
          <w:szCs w:val="19"/>
        </w:rPr>
        <w:t>"Doctor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E1184C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11EDA4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A77F93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UserDat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FD5F85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EA484C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.GetUserDat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4885E2F0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nter experience (in years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)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35FF092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experience = Convert.ToInt32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29CF3A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Ent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specialty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A3BDC47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pecialty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57E79BD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01141DE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18C54D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E560B24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5F63AC6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.ToStrin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) +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Experienc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experience + </w:t>
      </w:r>
      <w:r>
        <w:rPr>
          <w:rFonts w:ascii="Consolas" w:hAnsi="Consolas" w:cs="Consolas"/>
          <w:color w:val="A31515"/>
          <w:sz w:val="19"/>
          <w:szCs w:val="19"/>
        </w:rPr>
        <w:t>"year(s)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Specialt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: "</w:t>
      </w:r>
      <w:r>
        <w:rPr>
          <w:rFonts w:ascii="Consolas" w:hAnsi="Consolas" w:cs="Consolas"/>
          <w:color w:val="000000"/>
          <w:sz w:val="19"/>
          <w:szCs w:val="19"/>
        </w:rPr>
        <w:t xml:space="preserve"> + specialty;</w:t>
      </w:r>
    </w:p>
    <w:p w14:paraId="72397779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1A949FB" w14:textId="77777777" w:rsidR="00C70796" w:rsidRDefault="00C70796" w:rsidP="00C7079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587884B" w14:textId="55C5F2ED" w:rsidR="00C70796" w:rsidRDefault="00C70796" w:rsidP="00C7079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054B89" w14:textId="77777777" w:rsidR="00C70796" w:rsidRDefault="00C70796" w:rsidP="00C70796"/>
    <w:p w14:paraId="03477897" w14:textId="77777777" w:rsidR="00056C58" w:rsidRDefault="00C70796">
      <w:r w:rsidRPr="00C70796">
        <w:drawing>
          <wp:inline distT="0" distB="0" distL="0" distR="0" wp14:anchorId="3BBC9A01" wp14:editId="4D6CE5FD">
            <wp:extent cx="2425825" cy="1536779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25825" cy="1536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6C58" w:rsidSect="00E508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jMyNTYxMDEytTRX0lEKTi0uzszPAykwrAUAccFxXSwAAAA="/>
  </w:docVars>
  <w:rsids>
    <w:rsidRoot w:val="00C70796"/>
    <w:rsid w:val="00022505"/>
    <w:rsid w:val="00056C58"/>
    <w:rsid w:val="003F55D6"/>
    <w:rsid w:val="006114DE"/>
    <w:rsid w:val="00997EBC"/>
    <w:rsid w:val="00C70796"/>
    <w:rsid w:val="00E50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C5B1C"/>
  <w15:chartTrackingRefBased/>
  <w15:docId w15:val="{C48044BB-443A-4548-B1A1-D3BD201E7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78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2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29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8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0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_sitompul@yahoo.com</dc:creator>
  <cp:keywords/>
  <dc:description/>
  <cp:lastModifiedBy>johanna_sitompul@yahoo.com</cp:lastModifiedBy>
  <cp:revision>2</cp:revision>
  <dcterms:created xsi:type="dcterms:W3CDTF">2022-01-21T08:10:00Z</dcterms:created>
  <dcterms:modified xsi:type="dcterms:W3CDTF">2022-01-21T08:17:00Z</dcterms:modified>
</cp:coreProperties>
</file>